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51C8AF" w14:textId="3A3AB4E9" w:rsidR="00454800" w:rsidRPr="00454800" w:rsidRDefault="00910B1C" w:rsidP="00454800">
      <w:pPr>
        <w:jc w:val="center"/>
        <w:rPr>
          <w:b/>
          <w:bCs/>
          <w:sz w:val="36"/>
          <w:szCs w:val="36"/>
        </w:rPr>
      </w:pPr>
      <w:r w:rsidRPr="00454800">
        <w:rPr>
          <w:b/>
          <w:bCs/>
          <w:sz w:val="36"/>
          <w:szCs w:val="36"/>
        </w:rPr>
        <w:t>HW 5</w:t>
      </w:r>
    </w:p>
    <w:p w14:paraId="78AC9D4A" w14:textId="565FE3A2" w:rsidR="00454800" w:rsidRDefault="00454800" w:rsidP="00454800">
      <w:pPr>
        <w:pBdr>
          <w:bottom w:val="single" w:sz="6" w:space="1" w:color="auto"/>
        </w:pBdr>
        <w:jc w:val="center"/>
        <w:rPr>
          <w:b/>
          <w:bCs/>
          <w:sz w:val="28"/>
          <w:szCs w:val="28"/>
        </w:rPr>
      </w:pPr>
      <w:r w:rsidRPr="00454800">
        <w:rPr>
          <w:b/>
          <w:bCs/>
          <w:sz w:val="28"/>
          <w:szCs w:val="28"/>
        </w:rPr>
        <w:t>Malik Hassan Qayyum</w:t>
      </w:r>
    </w:p>
    <w:p w14:paraId="37AC9991" w14:textId="77777777" w:rsidR="00454800" w:rsidRDefault="00454800" w:rsidP="00454800">
      <w:pPr>
        <w:pBdr>
          <w:bottom w:val="single" w:sz="6" w:space="1" w:color="auto"/>
        </w:pBdr>
        <w:jc w:val="center"/>
        <w:rPr>
          <w:b/>
          <w:bCs/>
          <w:sz w:val="28"/>
          <w:szCs w:val="28"/>
        </w:rPr>
      </w:pPr>
    </w:p>
    <w:p w14:paraId="4A4BBB5E" w14:textId="3AE488C6" w:rsidR="00454800" w:rsidRPr="00454800" w:rsidRDefault="00251508" w:rsidP="0045480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asks:</w:t>
      </w:r>
    </w:p>
    <w:p w14:paraId="5E58A6C6" w14:textId="02D52D67" w:rsidR="00910B1C" w:rsidRDefault="00910B1C">
      <w:r>
        <w:t>251</w:t>
      </w:r>
    </w:p>
    <w:p w14:paraId="473B7287" w14:textId="576A59A1" w:rsidR="00910B1C" w:rsidRDefault="00910B1C" w:rsidP="004D137F">
      <w:pPr>
        <w:pStyle w:val="ListParagraph"/>
        <w:numPr>
          <w:ilvl w:val="0"/>
          <w:numId w:val="6"/>
        </w:numPr>
      </w:pPr>
      <w:r>
        <w:t xml:space="preserve">Plot population </w:t>
      </w:r>
      <w:r w:rsidR="000B1584">
        <w:t xml:space="preserve">vs time </w:t>
      </w:r>
      <w:r>
        <w:t>from FBI data</w:t>
      </w:r>
      <w:r w:rsidR="000B1584">
        <w:t xml:space="preserve"> in either </w:t>
      </w:r>
      <w:r w:rsidR="000B1584" w:rsidRPr="004D137F">
        <w:rPr>
          <w:b/>
          <w:bCs/>
        </w:rPr>
        <w:t>Tableau</w:t>
      </w:r>
      <w:r w:rsidR="000B1584">
        <w:t xml:space="preserve"> or R, each plot is expected to have an x-axis, y-axis, and title labels.</w:t>
      </w:r>
    </w:p>
    <w:p w14:paraId="5C34A7DA" w14:textId="1285A64D" w:rsidR="00910B1C" w:rsidRDefault="00FE0C68" w:rsidP="004D137F">
      <w:pPr>
        <w:pStyle w:val="ListParagraph"/>
        <w:numPr>
          <w:ilvl w:val="0"/>
          <w:numId w:val="6"/>
        </w:numPr>
      </w:pPr>
      <w:r>
        <w:t xml:space="preserve">Now having explored the population data, write down a paragraph detailing your thoughts about how your observations of this plot expand your interpretation of the data from the last two assignments. </w:t>
      </w:r>
    </w:p>
    <w:p w14:paraId="197779F1" w14:textId="719EDD39" w:rsidR="00910B1C" w:rsidRDefault="00FE0C68" w:rsidP="004D137F">
      <w:pPr>
        <w:pStyle w:val="ListParagraph"/>
        <w:numPr>
          <w:ilvl w:val="0"/>
          <w:numId w:val="6"/>
        </w:numPr>
      </w:pPr>
      <w:r>
        <w:t>Choose</w:t>
      </w:r>
      <w:r w:rsidR="00910B1C">
        <w:t xml:space="preserve"> 1 </w:t>
      </w:r>
      <w:r>
        <w:t>time series or distribution comparison graph (boxplot) from HW3 or HW4</w:t>
      </w:r>
      <w:r w:rsidR="00910B1C">
        <w:t xml:space="preserve"> </w:t>
      </w:r>
      <w:r>
        <w:t xml:space="preserve">that </w:t>
      </w:r>
      <w:proofErr w:type="gramStart"/>
      <w:r w:rsidR="000323ED">
        <w:t>you’re</w:t>
      </w:r>
      <w:proofErr w:type="gramEnd"/>
      <w:r w:rsidR="000323ED">
        <w:t xml:space="preserve"> proud of and improve the visualization and communication it provides. Provide a snapshot of the original graph alongside the new graph to demonstrate the progress. Use only </w:t>
      </w:r>
      <w:r w:rsidR="00910B1C">
        <w:t xml:space="preserve">Tableau or R, NO EXCEL. </w:t>
      </w:r>
      <w:r w:rsidR="000323ED">
        <w:t xml:space="preserve">This part of the assignment will be graded based on application of material learned in class, put in your best effort. </w:t>
      </w:r>
    </w:p>
    <w:p w14:paraId="0DC8E4D0" w14:textId="125305DD" w:rsidR="00910B1C" w:rsidRDefault="00910B1C" w:rsidP="004D137F">
      <w:pPr>
        <w:pStyle w:val="ListParagraph"/>
        <w:numPr>
          <w:ilvl w:val="0"/>
          <w:numId w:val="6"/>
        </w:numPr>
      </w:pPr>
      <w:r>
        <w:t>Give me an interesting analysis visual</w:t>
      </w:r>
      <w:r w:rsidR="00DE3E34">
        <w:t xml:space="preserve"> with a short</w:t>
      </w:r>
      <w:r w:rsidR="00C20A29">
        <w:t xml:space="preserve"> supporting</w:t>
      </w:r>
      <w:r w:rsidR="00DE3E34">
        <w:t xml:space="preserve"> explanation</w:t>
      </w:r>
      <w:r w:rsidR="00C20A29">
        <w:t xml:space="preserve"> for how you came about this idea and why is it useful in the understanding of the data. </w:t>
      </w:r>
    </w:p>
    <w:p w14:paraId="02C1C2A8" w14:textId="43446DDA" w:rsidR="00910B1C" w:rsidRDefault="00910B1C">
      <w:r>
        <w:t>502</w:t>
      </w:r>
    </w:p>
    <w:p w14:paraId="20ED37AA" w14:textId="3C09ED8D" w:rsidR="006B1AB7" w:rsidRDefault="00910B1C" w:rsidP="006B1AB7">
      <w:pPr>
        <w:pStyle w:val="ListParagraph"/>
        <w:numPr>
          <w:ilvl w:val="0"/>
          <w:numId w:val="6"/>
        </w:numPr>
        <w:pBdr>
          <w:bottom w:val="single" w:sz="6" w:space="1" w:color="auto"/>
        </w:pBdr>
      </w:pPr>
      <w:r>
        <w:t>Same as above, but now setup the data so that your geographical map in tableau also has variable filters.</w:t>
      </w:r>
    </w:p>
    <w:p w14:paraId="63EB04ED" w14:textId="7C055E9B" w:rsidR="006B1AB7" w:rsidRDefault="006B1AB7" w:rsidP="006B1AB7">
      <w:pPr>
        <w:pBdr>
          <w:bottom w:val="single" w:sz="6" w:space="1" w:color="auto"/>
        </w:pBdr>
        <w:ind w:left="360"/>
      </w:pPr>
    </w:p>
    <w:p w14:paraId="750B5040" w14:textId="77777777" w:rsidR="006B1AB7" w:rsidRDefault="006B1AB7" w:rsidP="006B1AB7">
      <w:pPr>
        <w:pBdr>
          <w:bottom w:val="single" w:sz="6" w:space="1" w:color="auto"/>
        </w:pBdr>
        <w:ind w:left="360"/>
      </w:pPr>
    </w:p>
    <w:p w14:paraId="468F8B9E" w14:textId="6D70F119" w:rsidR="003E7053" w:rsidRDefault="003E7053" w:rsidP="00B01BCD">
      <w:pPr>
        <w:pStyle w:val="Heading1"/>
        <w:numPr>
          <w:ilvl w:val="0"/>
          <w:numId w:val="5"/>
        </w:numPr>
      </w:pPr>
      <w:r>
        <w:t>Population vs Time</w:t>
      </w:r>
    </w:p>
    <w:p w14:paraId="0F460B64" w14:textId="5AAF5119" w:rsidR="003E7053" w:rsidRDefault="003E7053" w:rsidP="003E7053">
      <w:pPr>
        <w:pStyle w:val="Heading1"/>
      </w:pPr>
      <w:r>
        <w:t xml:space="preserve"> </w:t>
      </w:r>
      <w:r>
        <w:rPr>
          <w:noProof/>
        </w:rPr>
        <w:drawing>
          <wp:inline distT="0" distB="0" distL="0" distR="0" wp14:anchorId="3467DAEA" wp14:editId="7140A46F">
            <wp:extent cx="5211418" cy="307340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6" cy="3076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7016E" w14:textId="77777777" w:rsidR="003E7053" w:rsidRPr="003E7053" w:rsidRDefault="003E7053" w:rsidP="003E7053"/>
    <w:p w14:paraId="3A0A9FA5" w14:textId="53561A02" w:rsidR="00D91AD8" w:rsidRDefault="00D91AD8" w:rsidP="003E7053">
      <w:r w:rsidRPr="0040776D">
        <w:rPr>
          <w:noProof/>
        </w:rPr>
        <w:lastRenderedPageBreak/>
        <w:drawing>
          <wp:inline distT="0" distB="0" distL="0" distR="0" wp14:anchorId="5C6B67B9" wp14:editId="6A3A6D0E">
            <wp:extent cx="6311900" cy="3427712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16622" cy="3430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0A90D" w14:textId="77777777" w:rsidR="009E2230" w:rsidRDefault="009E2230" w:rsidP="003E7053"/>
    <w:p w14:paraId="0135CB80" w14:textId="2301A78D" w:rsidR="00D91AD8" w:rsidRDefault="00D91AD8" w:rsidP="003E7053">
      <w:r w:rsidRPr="00D91AD8">
        <w:rPr>
          <w:noProof/>
        </w:rPr>
        <w:drawing>
          <wp:inline distT="0" distB="0" distL="0" distR="0" wp14:anchorId="7CE64087" wp14:editId="2845EFA2">
            <wp:extent cx="6292850" cy="337597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25770" cy="3393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586E5" w14:textId="4E128F7A" w:rsidR="00D91AD8" w:rsidRDefault="00D91AD8" w:rsidP="003E7053">
      <w:r w:rsidRPr="00D91AD8">
        <w:rPr>
          <w:noProof/>
        </w:rPr>
        <w:lastRenderedPageBreak/>
        <w:drawing>
          <wp:inline distT="0" distB="0" distL="0" distR="0" wp14:anchorId="197EEE8E" wp14:editId="6A24A30B">
            <wp:extent cx="5765800" cy="3407695"/>
            <wp:effectExtent l="0" t="0" r="635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70157" cy="341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70846" w14:textId="77777777" w:rsidR="006B1AB7" w:rsidRDefault="006B1AB7" w:rsidP="003E7053"/>
    <w:p w14:paraId="5EE35E23" w14:textId="05E151CA" w:rsidR="00B01BCD" w:rsidRDefault="006B1AB7" w:rsidP="006B1AB7">
      <w:pPr>
        <w:pStyle w:val="Heading1"/>
        <w:numPr>
          <w:ilvl w:val="0"/>
          <w:numId w:val="5"/>
        </w:numPr>
      </w:pPr>
      <w:r>
        <w:t>Description</w:t>
      </w:r>
    </w:p>
    <w:p w14:paraId="1F497E19" w14:textId="77777777" w:rsidR="00B01BCD" w:rsidRDefault="00B01BCD" w:rsidP="003E7053"/>
    <w:p w14:paraId="3D5E33F4" w14:textId="475D4C90" w:rsidR="00D91AD8" w:rsidRDefault="00D91AD8" w:rsidP="00B01BCD">
      <w:pPr>
        <w:pBdr>
          <w:bottom w:val="single" w:sz="6" w:space="1" w:color="auto"/>
        </w:pBdr>
        <w:spacing w:line="360" w:lineRule="auto"/>
        <w:rPr>
          <w:sz w:val="24"/>
          <w:szCs w:val="24"/>
        </w:rPr>
      </w:pPr>
      <w:r w:rsidRPr="00B01BCD">
        <w:rPr>
          <w:sz w:val="24"/>
          <w:szCs w:val="24"/>
        </w:rPr>
        <w:t xml:space="preserve">From 1997 to 2016 Population has increased from roughly 265M to 210M in the USA. We can see </w:t>
      </w:r>
      <w:r w:rsidR="0076040C">
        <w:rPr>
          <w:sz w:val="24"/>
          <w:szCs w:val="24"/>
        </w:rPr>
        <w:t xml:space="preserve">an </w:t>
      </w:r>
      <w:r w:rsidRPr="00B01BCD">
        <w:rPr>
          <w:sz w:val="24"/>
          <w:szCs w:val="24"/>
        </w:rPr>
        <w:t xml:space="preserve">upward </w:t>
      </w:r>
      <w:r w:rsidR="0076040C">
        <w:rPr>
          <w:sz w:val="24"/>
          <w:szCs w:val="24"/>
        </w:rPr>
        <w:t>population growth</w:t>
      </w:r>
      <w:r w:rsidRPr="00B01BCD">
        <w:rPr>
          <w:sz w:val="24"/>
          <w:szCs w:val="24"/>
        </w:rPr>
        <w:t>. And from previous assignments</w:t>
      </w:r>
      <w:r w:rsidR="0076040C">
        <w:rPr>
          <w:sz w:val="24"/>
          <w:szCs w:val="24"/>
        </w:rPr>
        <w:t>,</w:t>
      </w:r>
      <w:r w:rsidRPr="00B01BCD">
        <w:rPr>
          <w:sz w:val="24"/>
          <w:szCs w:val="24"/>
        </w:rPr>
        <w:t xml:space="preserve"> we can observe that despite the increase in population there is </w:t>
      </w:r>
      <w:r w:rsidR="0076040C">
        <w:rPr>
          <w:sz w:val="24"/>
          <w:szCs w:val="24"/>
        </w:rPr>
        <w:t xml:space="preserve">a </w:t>
      </w:r>
      <w:r w:rsidRPr="00B01BCD">
        <w:rPr>
          <w:sz w:val="24"/>
          <w:szCs w:val="24"/>
        </w:rPr>
        <w:t xml:space="preserve">decline in most of the crime rate. </w:t>
      </w:r>
      <w:r w:rsidR="0022418E" w:rsidRPr="00B01BCD">
        <w:rPr>
          <w:sz w:val="24"/>
          <w:szCs w:val="24"/>
        </w:rPr>
        <w:t>Overall,</w:t>
      </w:r>
      <w:r w:rsidRPr="00B01BCD">
        <w:rPr>
          <w:sz w:val="24"/>
          <w:szCs w:val="24"/>
        </w:rPr>
        <w:t xml:space="preserve"> both the violent and property crimes both are decreasing in number over the given period. However, rapes and murders have shown spike up from </w:t>
      </w:r>
      <w:r w:rsidR="0076040C">
        <w:rPr>
          <w:sz w:val="24"/>
          <w:szCs w:val="24"/>
        </w:rPr>
        <w:t xml:space="preserve">the </w:t>
      </w:r>
      <w:r w:rsidRPr="00B01BCD">
        <w:rPr>
          <w:sz w:val="24"/>
          <w:szCs w:val="24"/>
        </w:rPr>
        <w:t xml:space="preserve">year 2014 to 2016. </w:t>
      </w:r>
      <w:r w:rsidR="00CF7D25" w:rsidRPr="00B01BCD">
        <w:rPr>
          <w:sz w:val="24"/>
          <w:szCs w:val="24"/>
        </w:rPr>
        <w:t xml:space="preserve">Murder numbers remain almost the same and </w:t>
      </w:r>
      <w:r w:rsidR="0076040C">
        <w:rPr>
          <w:sz w:val="24"/>
          <w:szCs w:val="24"/>
        </w:rPr>
        <w:t xml:space="preserve">the </w:t>
      </w:r>
      <w:r w:rsidR="00CF7D25" w:rsidRPr="00B01BCD">
        <w:rPr>
          <w:sz w:val="24"/>
          <w:szCs w:val="24"/>
        </w:rPr>
        <w:t xml:space="preserve">number of rapes showed a few fluctuations in between. </w:t>
      </w:r>
    </w:p>
    <w:p w14:paraId="25054FC8" w14:textId="57D26DF7" w:rsidR="0068733B" w:rsidRDefault="0068733B" w:rsidP="00B01BCD">
      <w:pPr>
        <w:pBdr>
          <w:bottom w:val="single" w:sz="6" w:space="1" w:color="auto"/>
        </w:pBdr>
        <w:spacing w:line="360" w:lineRule="auto"/>
        <w:rPr>
          <w:sz w:val="24"/>
          <w:szCs w:val="24"/>
        </w:rPr>
      </w:pPr>
    </w:p>
    <w:p w14:paraId="26E684EA" w14:textId="45D1151B" w:rsidR="00C83458" w:rsidRDefault="00C83458" w:rsidP="00D91AD8"/>
    <w:p w14:paraId="365569E5" w14:textId="382D7AB3" w:rsidR="00C83458" w:rsidRDefault="00C83458" w:rsidP="00B01BCD">
      <w:pPr>
        <w:pStyle w:val="Heading1"/>
        <w:numPr>
          <w:ilvl w:val="0"/>
          <w:numId w:val="5"/>
        </w:numPr>
      </w:pPr>
      <w:r>
        <w:lastRenderedPageBreak/>
        <w:t>Improved plot</w:t>
      </w:r>
    </w:p>
    <w:p w14:paraId="28903284" w14:textId="326E259C" w:rsidR="00C83458" w:rsidRDefault="00C83458" w:rsidP="00C83458">
      <w:pPr>
        <w:pStyle w:val="Heading1"/>
      </w:pPr>
      <w:r>
        <w:rPr>
          <w:noProof/>
        </w:rPr>
        <w:drawing>
          <wp:inline distT="0" distB="0" distL="0" distR="0" wp14:anchorId="7CD7237C" wp14:editId="3F4280C0">
            <wp:extent cx="6858000" cy="231775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31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B49DF" w14:textId="4A11FFA5" w:rsidR="006B1AB7" w:rsidRDefault="00B42C6B" w:rsidP="006B1AB7">
      <w:r>
        <w:t>One More Change:</w:t>
      </w:r>
      <w:r w:rsidR="00F31D85">
        <w:t xml:space="preserve"> </w:t>
      </w:r>
      <w:r w:rsidR="00E64294">
        <w:t xml:space="preserve">Added and </w:t>
      </w:r>
      <w:r w:rsidR="00F31D85">
        <w:t xml:space="preserve">Rotated </w:t>
      </w:r>
      <w:r w:rsidR="00E64294">
        <w:t xml:space="preserve">all </w:t>
      </w:r>
      <w:proofErr w:type="spellStart"/>
      <w:r w:rsidR="00F31D85">
        <w:t>xticks</w:t>
      </w:r>
      <w:proofErr w:type="spellEnd"/>
      <w:r w:rsidR="00F31D85">
        <w:t>.</w:t>
      </w:r>
      <w:r w:rsidR="00E64294">
        <w:t xml:space="preserve"> Hence, all can be seen on screen without overlapping.</w:t>
      </w:r>
    </w:p>
    <w:p w14:paraId="6D2060B4" w14:textId="313AC1E9" w:rsidR="00B42C6B" w:rsidRDefault="00B42C6B" w:rsidP="006B1AB7">
      <w:r>
        <w:rPr>
          <w:noProof/>
        </w:rPr>
        <w:drawing>
          <wp:inline distT="0" distB="0" distL="0" distR="0" wp14:anchorId="4A62835B" wp14:editId="04F5644A">
            <wp:extent cx="6610350" cy="351205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5024" cy="3514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CC650" w14:textId="77777777" w:rsidR="00D4207B" w:rsidRDefault="00D4207B" w:rsidP="006B1AB7">
      <w:pPr>
        <w:rPr>
          <w:b/>
          <w:bCs/>
          <w:sz w:val="28"/>
          <w:szCs w:val="28"/>
        </w:rPr>
      </w:pPr>
    </w:p>
    <w:p w14:paraId="1429D0CC" w14:textId="22145D29" w:rsidR="00D4207B" w:rsidRPr="000C682E" w:rsidRDefault="00D4207B" w:rsidP="006B1AB7">
      <w:pPr>
        <w:rPr>
          <w:b/>
          <w:bCs/>
          <w:sz w:val="28"/>
          <w:szCs w:val="28"/>
        </w:rPr>
      </w:pPr>
      <w:r w:rsidRPr="00D4207B">
        <w:rPr>
          <w:b/>
          <w:bCs/>
          <w:sz w:val="28"/>
          <w:szCs w:val="28"/>
        </w:rPr>
        <w:t>Code:</w:t>
      </w:r>
    </w:p>
    <w:p w14:paraId="185B204C" w14:textId="77777777" w:rsidR="000C682E" w:rsidRPr="000C682E" w:rsidRDefault="000C682E" w:rsidP="000C68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82E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</w:t>
      </w:r>
    </w:p>
    <w:p w14:paraId="7AF2CA30" w14:textId="77777777" w:rsidR="000C682E" w:rsidRPr="000C682E" w:rsidRDefault="000C682E" w:rsidP="000C68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4397AF" w14:textId="77777777" w:rsidR="000C682E" w:rsidRPr="000C682E" w:rsidRDefault="000C682E" w:rsidP="000C68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crime_df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 &lt;</w:t>
      </w:r>
      <w:proofErr w:type="gramStart"/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0C682E">
        <w:rPr>
          <w:rFonts w:ascii="Consolas" w:eastAsia="Times New Roman" w:hAnsi="Consolas" w:cs="Times New Roman"/>
          <w:color w:val="DCDCAA"/>
          <w:sz w:val="21"/>
          <w:szCs w:val="21"/>
        </w:rPr>
        <w:t>read.csv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C682E">
        <w:rPr>
          <w:rFonts w:ascii="Consolas" w:eastAsia="Times New Roman" w:hAnsi="Consolas" w:cs="Times New Roman"/>
          <w:color w:val="CE9178"/>
          <w:sz w:val="21"/>
          <w:szCs w:val="21"/>
        </w:rPr>
        <w:t>"C:/Users/Malik/Documents/GitHub/Data-Visualization-Data502/Dataset/DATA_FBI Crime Rate.csv"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F1F0557" w14:textId="77777777" w:rsidR="000C682E" w:rsidRPr="000C682E" w:rsidRDefault="000C682E" w:rsidP="000C68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crime_df_cases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crime_df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C682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C682E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proofErr w:type="gramStart"/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0C682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proofErr w:type="gramEnd"/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11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13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17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19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21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41CC29C" w14:textId="77777777" w:rsidR="000C682E" w:rsidRPr="000C682E" w:rsidRDefault="000C682E" w:rsidP="000C68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crime_df_rates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crime_df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C682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C682E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proofErr w:type="gramStart"/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0C682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proofErr w:type="gramEnd"/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12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18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22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E6292A5" w14:textId="77777777" w:rsidR="000C682E" w:rsidRPr="000C682E" w:rsidRDefault="000C682E" w:rsidP="000C68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82E">
        <w:rPr>
          <w:rFonts w:ascii="Consolas" w:eastAsia="Times New Roman" w:hAnsi="Consolas" w:cs="Times New Roman"/>
          <w:color w:val="DCDCAA"/>
          <w:sz w:val="21"/>
          <w:szCs w:val="21"/>
        </w:rPr>
        <w:t>names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crime_df_rates</w:t>
      </w:r>
      <w:proofErr w:type="spellEnd"/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6A091B8" w14:textId="77777777" w:rsidR="000C682E" w:rsidRPr="000C682E" w:rsidRDefault="000C682E" w:rsidP="000C68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82E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####</w:t>
      </w:r>
    </w:p>
    <w:p w14:paraId="29030827" w14:textId="77777777" w:rsidR="000C682E" w:rsidRPr="000C682E" w:rsidRDefault="000C682E" w:rsidP="000C68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5C7E81" w14:textId="77777777" w:rsidR="000C682E" w:rsidRPr="000C682E" w:rsidRDefault="000C682E" w:rsidP="000C68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lastRenderedPageBreak/>
        <w:t>crime_df_rates_melted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 = reshape</w:t>
      </w:r>
      <w:proofErr w:type="gramStart"/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2</w:t>
      </w:r>
      <w:r w:rsidRPr="000C682E">
        <w:rPr>
          <w:rFonts w:ascii="Consolas" w:eastAsia="Times New Roman" w:hAnsi="Consolas" w:cs="Times New Roman"/>
          <w:color w:val="569CD6"/>
          <w:sz w:val="21"/>
          <w:szCs w:val="21"/>
        </w:rPr>
        <w:t>::</w:t>
      </w:r>
      <w:proofErr w:type="gramEnd"/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melt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crime_df_rates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id.vars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C682E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measure.vars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C682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82E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0C682E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0C682E">
        <w:rPr>
          <w:rFonts w:ascii="Consolas" w:eastAsia="Times New Roman" w:hAnsi="Consolas" w:cs="Times New Roman"/>
          <w:color w:val="DCDCAA"/>
          <w:sz w:val="21"/>
          <w:szCs w:val="21"/>
        </w:rPr>
        <w:t>ncol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crime_df_rates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)), 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value.name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C682E">
        <w:rPr>
          <w:rFonts w:ascii="Consolas" w:eastAsia="Times New Roman" w:hAnsi="Consolas" w:cs="Times New Roman"/>
          <w:color w:val="CE9178"/>
          <w:sz w:val="21"/>
          <w:szCs w:val="21"/>
        </w:rPr>
        <w:t>"value"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B6E1FDD" w14:textId="77777777" w:rsidR="000C682E" w:rsidRPr="000C682E" w:rsidRDefault="000C682E" w:rsidP="000C68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C682E">
        <w:rPr>
          <w:rFonts w:ascii="Consolas" w:eastAsia="Times New Roman" w:hAnsi="Consolas" w:cs="Times New Roman"/>
          <w:color w:val="DCDCAA"/>
          <w:sz w:val="21"/>
          <w:szCs w:val="21"/>
        </w:rPr>
        <w:t>write.csv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crime_df_rates_melted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CE9178"/>
          <w:sz w:val="21"/>
          <w:szCs w:val="21"/>
        </w:rPr>
        <w:t>"C:/Users/Malik/Documents/GitHub/Data-Visualization-Data502/Dataset/DATA_FBI Crime Rate_melted_r.csv"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AC924A5" w14:textId="77777777" w:rsidR="000C682E" w:rsidRPr="000C682E" w:rsidRDefault="000C682E" w:rsidP="000C68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8FB318" w14:textId="77777777" w:rsidR="000C682E" w:rsidRPr="000C682E" w:rsidRDefault="000C682E" w:rsidP="000C68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82E">
        <w:rPr>
          <w:rFonts w:ascii="Consolas" w:eastAsia="Times New Roman" w:hAnsi="Consolas" w:cs="Times New Roman"/>
          <w:color w:val="6A9955"/>
          <w:sz w:val="21"/>
          <w:szCs w:val="21"/>
        </w:rPr>
        <w:t># Line Plot</w:t>
      </w:r>
    </w:p>
    <w:p w14:paraId="40D681F3" w14:textId="77777777" w:rsidR="000C682E" w:rsidRPr="000C682E" w:rsidRDefault="000C682E" w:rsidP="000C68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crime_df_rates_melted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variable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geom_line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) + 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xlab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82E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82E">
        <w:rPr>
          <w:rFonts w:ascii="Consolas" w:eastAsia="Times New Roman" w:hAnsi="Consolas" w:cs="Times New Roman"/>
          <w:color w:val="CE9178"/>
          <w:sz w:val="21"/>
          <w:szCs w:val="21"/>
        </w:rPr>
        <w:t>"value"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ggtitle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82E">
        <w:rPr>
          <w:rFonts w:ascii="Consolas" w:eastAsia="Times New Roman" w:hAnsi="Consolas" w:cs="Times New Roman"/>
          <w:color w:val="CE9178"/>
          <w:sz w:val="21"/>
          <w:szCs w:val="21"/>
        </w:rPr>
        <w:t>"Crime Rate Comparison"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FE5B618" w14:textId="7F956A1A" w:rsidR="000C682E" w:rsidRPr="000C682E" w:rsidRDefault="000C682E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82E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0C68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7E798757" w14:textId="77777777" w:rsidR="000C682E" w:rsidRDefault="000C682E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</w:rPr>
      </w:pPr>
    </w:p>
    <w:p w14:paraId="3DD90A36" w14:textId="3A87955B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6A9955"/>
          <w:sz w:val="21"/>
          <w:szCs w:val="21"/>
        </w:rPr>
        <w:t># improving line graph</w:t>
      </w:r>
    </w:p>
    <w:p w14:paraId="4A698106" w14:textId="77777777" w:rsidR="00D4207B" w:rsidRPr="00D4207B" w:rsidRDefault="00D4207B" w:rsidP="00D4207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87A0FD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crime_df_rates_melted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variabl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geom_lin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lwd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4207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  +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labs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Crime Rate Comparison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A37F3A3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subtitl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Over the period of 1996 t0 2016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8A7302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caption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Data source: HW 5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D6ACF72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Crimes Legend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scale_x_</w:t>
      </w:r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continuous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breaks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4207B">
        <w:rPr>
          <w:rFonts w:ascii="Consolas" w:eastAsia="Times New Roman" w:hAnsi="Consolas" w:cs="Times New Roman"/>
          <w:color w:val="DCDCAA"/>
          <w:sz w:val="21"/>
          <w:szCs w:val="21"/>
        </w:rPr>
        <w:t>seq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4207B">
        <w:rPr>
          <w:rFonts w:ascii="Consolas" w:eastAsia="Times New Roman" w:hAnsi="Consolas" w:cs="Times New Roman"/>
          <w:color w:val="B5CEA8"/>
          <w:sz w:val="21"/>
          <w:szCs w:val="21"/>
        </w:rPr>
        <w:t>1997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4207B">
        <w:rPr>
          <w:rFonts w:ascii="Consolas" w:eastAsia="Times New Roman" w:hAnsi="Consolas" w:cs="Times New Roman"/>
          <w:color w:val="B5CEA8"/>
          <w:sz w:val="21"/>
          <w:szCs w:val="21"/>
        </w:rPr>
        <w:t>2016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4207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25A51957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C9D8AD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+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theme_</w:t>
      </w:r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bw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them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anel.grid.major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element_blank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),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anel.grid.minor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element_blank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5F8A35EB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</w:t>
      </w:r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anel.background</w:t>
      </w:r>
      <w:proofErr w:type="gramEnd"/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element_blank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544366BD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</w:t>
      </w:r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axis.line</w:t>
      </w:r>
      <w:proofErr w:type="gramEnd"/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element_lin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colour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Black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38C94FDB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</w:t>
      </w:r>
      <w:proofErr w:type="spellStart"/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anel.border</w:t>
      </w:r>
      <w:proofErr w:type="spellEnd"/>
      <w:proofErr w:type="gramEnd"/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element_blank</w:t>
      </w:r>
      <w:proofErr w:type="spellEnd"/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1E094D51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E7DE36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them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axis.text.y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element_tex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angl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B5CEA8"/>
          <w:sz w:val="21"/>
          <w:szCs w:val="21"/>
        </w:rPr>
        <w:t>90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B5CEA8"/>
          <w:sz w:val="21"/>
          <w:szCs w:val="21"/>
        </w:rPr>
        <w:t>13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0B44A9E4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axis.text.x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element_</w:t>
      </w:r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B5CEA8"/>
          <w:sz w:val="21"/>
          <w:szCs w:val="21"/>
        </w:rPr>
        <w:t>13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angl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B5CEA8"/>
          <w:sz w:val="21"/>
          <w:szCs w:val="21"/>
        </w:rPr>
        <w:t>90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) </w:t>
      </w:r>
    </w:p>
    <w:p w14:paraId="6436555C" w14:textId="77777777" w:rsidR="00D4207B" w:rsidRPr="00D4207B" w:rsidRDefault="00D4207B" w:rsidP="00D4207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137599D8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them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ot.titl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element_tex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red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fac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bold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219BAAC5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ot.subtitle</w:t>
      </w:r>
      <w:proofErr w:type="spellEnd"/>
      <w:proofErr w:type="gramEnd"/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element_text</w:t>
      </w:r>
      <w:proofErr w:type="spellEnd"/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blue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BF2FCFD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ot.caption</w:t>
      </w:r>
      <w:proofErr w:type="gramEnd"/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element_tex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purple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fac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italic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3E0634E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4E88AB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them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axis.title.y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element_tex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angl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B5CEA8"/>
          <w:sz w:val="21"/>
          <w:szCs w:val="21"/>
        </w:rPr>
        <w:t>90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Blue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fac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bold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09DDE017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axis.title</w:t>
      </w:r>
      <w:proofErr w:type="gramEnd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.x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element_tex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Blue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fac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bold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1FEA8F46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873DC2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+ </w:t>
      </w:r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them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legend.titl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element_text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black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B5CEA8"/>
          <w:sz w:val="21"/>
          <w:szCs w:val="21"/>
        </w:rPr>
        <w:t>13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3590056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proofErr w:type="spell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legend.text</w:t>
      </w:r>
      <w:proofErr w:type="spellEnd"/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element_</w:t>
      </w:r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proofErr w:type="spellEnd"/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navy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186EBA50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EE4515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t</w:t>
      </w:r>
      <w:proofErr w:type="spellEnd"/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51DD3568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56BD82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4207B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spellStart"/>
      <w:r w:rsidRPr="00D4207B">
        <w:rPr>
          <w:rFonts w:ascii="Consolas" w:eastAsia="Times New Roman" w:hAnsi="Consolas" w:cs="Times New Roman"/>
          <w:color w:val="6A9955"/>
          <w:sz w:val="21"/>
          <w:szCs w:val="21"/>
        </w:rPr>
        <w:t>Plting</w:t>
      </w:r>
      <w:proofErr w:type="spellEnd"/>
      <w:r w:rsidRPr="00D4207B">
        <w:rPr>
          <w:rFonts w:ascii="Consolas" w:eastAsia="Times New Roman" w:hAnsi="Consolas" w:cs="Times New Roman"/>
          <w:color w:val="6A9955"/>
          <w:sz w:val="21"/>
          <w:szCs w:val="21"/>
        </w:rPr>
        <w:t> together </w:t>
      </w:r>
    </w:p>
    <w:p w14:paraId="50B0FF30" w14:textId="77777777" w:rsidR="00D4207B" w:rsidRPr="00D4207B" w:rsidRDefault="00D4207B" w:rsidP="00D420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ot_</w:t>
      </w:r>
      <w:proofErr w:type="gram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grid</w:t>
      </w:r>
      <w:proofErr w:type="spellEnd"/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plt</w:t>
      </w:r>
      <w:proofErr w:type="spellEnd"/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4207B">
        <w:rPr>
          <w:rFonts w:ascii="Consolas" w:eastAsia="Times New Roman" w:hAnsi="Consolas" w:cs="Times New Roman"/>
          <w:color w:val="9CDCFE"/>
          <w:sz w:val="21"/>
          <w:szCs w:val="21"/>
        </w:rPr>
        <w:t>labels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4207B">
        <w:rPr>
          <w:rFonts w:ascii="Consolas" w:eastAsia="Times New Roman" w:hAnsi="Consolas" w:cs="Times New Roman"/>
          <w:color w:val="CE9178"/>
          <w:sz w:val="21"/>
          <w:szCs w:val="21"/>
        </w:rPr>
        <w:t>"AUTO"</w:t>
      </w:r>
      <w:r w:rsidRPr="00D4207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44DA82E" w14:textId="5239C26E" w:rsidR="00632B38" w:rsidRDefault="00632B38">
      <w:pPr>
        <w:pBdr>
          <w:bottom w:val="single" w:sz="6" w:space="1" w:color="auto"/>
        </w:pBdr>
      </w:pPr>
    </w:p>
    <w:p w14:paraId="179761FF" w14:textId="259735A7" w:rsidR="006B1AB7" w:rsidRDefault="006B1AB7" w:rsidP="006B1AB7">
      <w:pPr>
        <w:pStyle w:val="Heading1"/>
      </w:pPr>
    </w:p>
    <w:p w14:paraId="29C960F2" w14:textId="77777777" w:rsidR="006B1AB7" w:rsidRPr="006B1AB7" w:rsidRDefault="006B1AB7" w:rsidP="006B1AB7"/>
    <w:p w14:paraId="61B10B60" w14:textId="3609232E" w:rsidR="001D39C9" w:rsidRDefault="006B1AB7" w:rsidP="006B1AB7">
      <w:pPr>
        <w:pStyle w:val="Heading1"/>
        <w:numPr>
          <w:ilvl w:val="0"/>
          <w:numId w:val="5"/>
        </w:numPr>
      </w:pPr>
      <w:r>
        <w:lastRenderedPageBreak/>
        <w:t>A New Visual</w:t>
      </w:r>
    </w:p>
    <w:p w14:paraId="341260F5" w14:textId="7D992D33" w:rsidR="006B1AB7" w:rsidRDefault="006B1AB7" w:rsidP="006B1AB7"/>
    <w:p w14:paraId="7867ED78" w14:textId="77777777" w:rsidR="00D4207B" w:rsidRPr="006B1AB7" w:rsidRDefault="00D4207B" w:rsidP="006B1AB7"/>
    <w:p w14:paraId="7D4923D9" w14:textId="269FB6FF" w:rsidR="001D39C9" w:rsidRDefault="001D39C9">
      <w:r>
        <w:rPr>
          <w:noProof/>
        </w:rPr>
        <w:drawing>
          <wp:inline distT="0" distB="0" distL="0" distR="0" wp14:anchorId="07048A0D" wp14:editId="37B49AB4">
            <wp:extent cx="4794250" cy="321310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9723" t="6090" r="371" b="10618"/>
                    <a:stretch/>
                  </pic:blipFill>
                  <pic:spPr bwMode="auto">
                    <a:xfrm>
                      <a:off x="0" y="0"/>
                      <a:ext cx="4794250" cy="3213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3C12AD" w14:textId="41513867" w:rsidR="001D39C9" w:rsidRDefault="001D39C9"/>
    <w:p w14:paraId="63ED9DA9" w14:textId="2E217684" w:rsidR="001D39C9" w:rsidRDefault="001D39C9">
      <w:r>
        <w:rPr>
          <w:noProof/>
        </w:rPr>
        <w:drawing>
          <wp:inline distT="0" distB="0" distL="0" distR="0" wp14:anchorId="7CBB7013" wp14:editId="53E88C4C">
            <wp:extent cx="4781550" cy="29273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9721" t="10700" r="556" b="13415"/>
                    <a:stretch/>
                  </pic:blipFill>
                  <pic:spPr bwMode="auto">
                    <a:xfrm>
                      <a:off x="0" y="0"/>
                      <a:ext cx="4781550" cy="2927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CC7873" w14:textId="4335AD18" w:rsidR="006B1AB7" w:rsidRDefault="006B1AB7"/>
    <w:p w14:paraId="160623C4" w14:textId="77777777" w:rsidR="001E6487" w:rsidRDefault="001E6487" w:rsidP="006B1AB7">
      <w:pPr>
        <w:rPr>
          <w:b/>
          <w:sz w:val="28"/>
          <w:szCs w:val="28"/>
        </w:rPr>
      </w:pPr>
    </w:p>
    <w:p w14:paraId="28876117" w14:textId="77777777" w:rsidR="001E6487" w:rsidRDefault="001E6487" w:rsidP="006B1AB7">
      <w:pPr>
        <w:rPr>
          <w:b/>
          <w:sz w:val="28"/>
          <w:szCs w:val="28"/>
        </w:rPr>
      </w:pPr>
    </w:p>
    <w:p w14:paraId="7D5E69C9" w14:textId="77777777" w:rsidR="001E6487" w:rsidRDefault="001E6487" w:rsidP="006B1AB7">
      <w:pPr>
        <w:rPr>
          <w:b/>
          <w:sz w:val="28"/>
          <w:szCs w:val="28"/>
        </w:rPr>
      </w:pPr>
    </w:p>
    <w:p w14:paraId="567E38CD" w14:textId="77777777" w:rsidR="001E6487" w:rsidRDefault="001E6487" w:rsidP="006B1AB7">
      <w:pPr>
        <w:rPr>
          <w:b/>
          <w:sz w:val="28"/>
          <w:szCs w:val="28"/>
        </w:rPr>
      </w:pPr>
    </w:p>
    <w:p w14:paraId="12ABA124" w14:textId="2A0D2CD9" w:rsidR="006B1AB7" w:rsidRPr="006B1AB7" w:rsidRDefault="006B1AB7" w:rsidP="006B1AB7">
      <w:pPr>
        <w:rPr>
          <w:b/>
          <w:sz w:val="28"/>
          <w:szCs w:val="28"/>
        </w:rPr>
      </w:pPr>
      <w:r w:rsidRPr="006B1AB7">
        <w:rPr>
          <w:b/>
          <w:sz w:val="28"/>
          <w:szCs w:val="28"/>
        </w:rPr>
        <w:lastRenderedPageBreak/>
        <w:t xml:space="preserve">How I Designed it: </w:t>
      </w:r>
    </w:p>
    <w:p w14:paraId="571C9EB1" w14:textId="6AAA360C" w:rsidR="006B1AB7" w:rsidRDefault="006B1AB7" w:rsidP="006B1AB7">
      <w:r>
        <w:t xml:space="preserve">I Created this Area plot </w:t>
      </w:r>
      <w:r w:rsidR="00943CE9">
        <w:t>to</w:t>
      </w:r>
      <w:r>
        <w:t xml:space="preserve"> observe what percentage of a particular crime has been </w:t>
      </w:r>
      <w:r w:rsidR="00554D30">
        <w:t>throughout</w:t>
      </w:r>
      <w:r>
        <w:t xml:space="preserve"> the </w:t>
      </w:r>
      <w:r w:rsidR="00AB5091">
        <w:t>period</w:t>
      </w:r>
      <w:r>
        <w:t xml:space="preserve">. </w:t>
      </w:r>
    </w:p>
    <w:p w14:paraId="0000DE6C" w14:textId="5336400A" w:rsidR="006B1AB7" w:rsidRDefault="0076040C" w:rsidP="006B1AB7">
      <w:r>
        <w:t>A f</w:t>
      </w:r>
      <w:r w:rsidR="006B1AB7">
        <w:t xml:space="preserve">ormula that I used for </w:t>
      </w:r>
      <w:r w:rsidR="006B1AB7" w:rsidRPr="00943CE9">
        <w:rPr>
          <w:b/>
          <w:bCs/>
          <w:i/>
          <w:iCs/>
        </w:rPr>
        <w:t xml:space="preserve">Calculated </w:t>
      </w:r>
      <w:r w:rsidR="00554D30" w:rsidRPr="00943CE9">
        <w:rPr>
          <w:b/>
          <w:bCs/>
          <w:i/>
          <w:iCs/>
        </w:rPr>
        <w:t>fields</w:t>
      </w:r>
      <w:r w:rsidR="00554D30">
        <w:t>:</w:t>
      </w:r>
      <w:r w:rsidR="006B1AB7">
        <w:t xml:space="preserve"> </w:t>
      </w:r>
    </w:p>
    <w:p w14:paraId="3C617AD9" w14:textId="085B3ADE" w:rsidR="006B1AB7" w:rsidRPr="00943CE9" w:rsidRDefault="006B1AB7" w:rsidP="006B1AB7">
      <w:pPr>
        <w:rPr>
          <w:b/>
          <w:bCs/>
        </w:rPr>
      </w:pPr>
      <w:r w:rsidRPr="00943CE9">
        <w:rPr>
          <w:b/>
          <w:bCs/>
        </w:rPr>
        <w:t xml:space="preserve">Percentage of crime = Sum (That Crime) </w:t>
      </w:r>
      <w:r w:rsidR="00816564" w:rsidRPr="00943CE9">
        <w:rPr>
          <w:b/>
          <w:bCs/>
        </w:rPr>
        <w:t>/ (</w:t>
      </w:r>
      <w:r w:rsidR="00366803" w:rsidRPr="00943CE9">
        <w:rPr>
          <w:b/>
          <w:bCs/>
        </w:rPr>
        <w:t>Sum (</w:t>
      </w:r>
      <w:r w:rsidRPr="00943CE9">
        <w:rPr>
          <w:b/>
          <w:bCs/>
        </w:rPr>
        <w:t>Property Crime) + Sum</w:t>
      </w:r>
      <w:r w:rsidR="0022489E">
        <w:rPr>
          <w:b/>
          <w:bCs/>
        </w:rPr>
        <w:t xml:space="preserve"> </w:t>
      </w:r>
      <w:r w:rsidRPr="00943CE9">
        <w:rPr>
          <w:b/>
          <w:bCs/>
        </w:rPr>
        <w:t xml:space="preserve">(Violent Crime) </w:t>
      </w:r>
    </w:p>
    <w:p w14:paraId="02B2B7B8" w14:textId="18665336" w:rsidR="006B1AB7" w:rsidRDefault="006B1AB7" w:rsidP="006B1AB7">
      <w:r>
        <w:t>This gives the proportion of crimes</w:t>
      </w:r>
      <w:r w:rsidR="00943CE9">
        <w:t xml:space="preserve"> from overall crimes</w:t>
      </w:r>
      <w:r>
        <w:t xml:space="preserve">. </w:t>
      </w:r>
    </w:p>
    <w:p w14:paraId="1D3EC9CA" w14:textId="77777777" w:rsidR="006B1AB7" w:rsidRPr="006B1AB7" w:rsidRDefault="006B1AB7" w:rsidP="006B1AB7">
      <w:pPr>
        <w:rPr>
          <w:b/>
          <w:bCs/>
          <w:sz w:val="28"/>
          <w:szCs w:val="28"/>
        </w:rPr>
      </w:pPr>
      <w:r w:rsidRPr="006B1AB7">
        <w:rPr>
          <w:b/>
          <w:bCs/>
          <w:sz w:val="28"/>
          <w:szCs w:val="28"/>
        </w:rPr>
        <w:t>Observation:</w:t>
      </w:r>
    </w:p>
    <w:p w14:paraId="0CD009DA" w14:textId="73BF2F74" w:rsidR="006B1AB7" w:rsidRDefault="006B1AB7" w:rsidP="006B1AB7">
      <w:r>
        <w:t>Over the time proportion of the crimes almost remains the same. Murder and Rape are less</w:t>
      </w:r>
      <w:r w:rsidR="009938C7">
        <w:t xml:space="preserve"> than</w:t>
      </w:r>
      <w:r>
        <w:t xml:space="preserve"> the 5% </w:t>
      </w:r>
      <w:r w:rsidR="009938C7">
        <w:t xml:space="preserve">of </w:t>
      </w:r>
      <w:r>
        <w:t xml:space="preserve">overall crimes throughout the period. </w:t>
      </w:r>
    </w:p>
    <w:p w14:paraId="2416B4E8" w14:textId="77777777" w:rsidR="006B1AB7" w:rsidRDefault="006B1AB7" w:rsidP="006B1AB7">
      <w:r>
        <w:t xml:space="preserve">Moreover, larceny theft has the dominant proportion around 55% to 65% of overall crimes. Rest of the crimes has around 10 to 20 proportion for each of them. </w:t>
      </w:r>
    </w:p>
    <w:p w14:paraId="7D3E38F9" w14:textId="77777777" w:rsidR="006B1AB7" w:rsidRDefault="006B1AB7"/>
    <w:p w14:paraId="21A8D13E" w14:textId="77777777" w:rsidR="00D4207B" w:rsidRDefault="00D4207B" w:rsidP="00D4207B">
      <w:pPr>
        <w:pBdr>
          <w:bottom w:val="single" w:sz="6" w:space="1" w:color="auto"/>
        </w:pBdr>
        <w:jc w:val="right"/>
      </w:pPr>
    </w:p>
    <w:p w14:paraId="37B92C97" w14:textId="77777777" w:rsidR="00D4207B" w:rsidRDefault="00D4207B" w:rsidP="00D4207B">
      <w:pPr>
        <w:pStyle w:val="Heading1"/>
        <w:ind w:left="360"/>
      </w:pPr>
    </w:p>
    <w:p w14:paraId="55FBC357" w14:textId="19D7EC78" w:rsidR="001E6487" w:rsidRDefault="001E6487" w:rsidP="00D4207B">
      <w:pPr>
        <w:pStyle w:val="Heading1"/>
        <w:numPr>
          <w:ilvl w:val="0"/>
          <w:numId w:val="5"/>
        </w:numPr>
      </w:pPr>
      <w:r>
        <w:t>Geographical Crimes with filter</w:t>
      </w:r>
    </w:p>
    <w:p w14:paraId="2B7B4656" w14:textId="77777777" w:rsidR="001E6487" w:rsidRDefault="001E6487"/>
    <w:p w14:paraId="228E5D3B" w14:textId="77777777" w:rsidR="001E6487" w:rsidRDefault="001E6487"/>
    <w:p w14:paraId="3FC0AF8D" w14:textId="4D82C78D" w:rsidR="00AC7CF4" w:rsidRDefault="00907935">
      <w:r w:rsidRPr="00907935">
        <w:rPr>
          <w:noProof/>
        </w:rPr>
        <w:drawing>
          <wp:inline distT="0" distB="0" distL="0" distR="0" wp14:anchorId="5BF7EC1D" wp14:editId="7C4E982C">
            <wp:extent cx="6858000" cy="35629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6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E50A1" w14:textId="77777777" w:rsidR="0061531E" w:rsidRDefault="0061531E"/>
    <w:p w14:paraId="1EC58022" w14:textId="19D1502D" w:rsidR="00802091" w:rsidRDefault="00802091"/>
    <w:p w14:paraId="45FD1AE0" w14:textId="3B4B2356" w:rsidR="0061531E" w:rsidRPr="00802091" w:rsidRDefault="00802091" w:rsidP="0004016F">
      <w:pPr>
        <w:pBdr>
          <w:top w:val="single" w:sz="6" w:space="1" w:color="auto"/>
          <w:bottom w:val="single" w:sz="6" w:space="1" w:color="auto"/>
        </w:pBdr>
        <w:jc w:val="center"/>
        <w:rPr>
          <w:b/>
          <w:bCs/>
        </w:rPr>
      </w:pPr>
      <w:r w:rsidRPr="00802091">
        <w:rPr>
          <w:b/>
          <w:bCs/>
        </w:rPr>
        <w:t>---- End ----</w:t>
      </w:r>
    </w:p>
    <w:sectPr w:rsidR="0061531E" w:rsidRPr="00802091" w:rsidSect="003E705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B7863"/>
    <w:multiLevelType w:val="hybridMultilevel"/>
    <w:tmpl w:val="9A902E94"/>
    <w:lvl w:ilvl="0" w:tplc="0409000F">
      <w:start w:val="1"/>
      <w:numFmt w:val="decimal"/>
      <w:lvlText w:val="%1."/>
      <w:lvlJc w:val="left"/>
      <w:pPr>
        <w:ind w:left="790" w:hanging="360"/>
      </w:p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1" w15:restartNumberingAfterBreak="0">
    <w:nsid w:val="14A3719A"/>
    <w:multiLevelType w:val="hybridMultilevel"/>
    <w:tmpl w:val="E6B66E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8A2C36"/>
    <w:multiLevelType w:val="hybridMultilevel"/>
    <w:tmpl w:val="99420274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3" w15:restartNumberingAfterBreak="0">
    <w:nsid w:val="2E48483F"/>
    <w:multiLevelType w:val="hybridMultilevel"/>
    <w:tmpl w:val="AC20E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10260D"/>
    <w:multiLevelType w:val="hybridMultilevel"/>
    <w:tmpl w:val="25E2B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672007"/>
    <w:multiLevelType w:val="hybridMultilevel"/>
    <w:tmpl w:val="E22EB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C76E70"/>
    <w:multiLevelType w:val="hybridMultilevel"/>
    <w:tmpl w:val="3A983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trA0Nrc0MzK1tDBW0lEKTi0uzszPAykwqQUAYfJG3SwAAAA="/>
  </w:docVars>
  <w:rsids>
    <w:rsidRoot w:val="00910B1C"/>
    <w:rsid w:val="000323ED"/>
    <w:rsid w:val="0004016F"/>
    <w:rsid w:val="000B1584"/>
    <w:rsid w:val="000C682E"/>
    <w:rsid w:val="00142471"/>
    <w:rsid w:val="001D39C9"/>
    <w:rsid w:val="001E6487"/>
    <w:rsid w:val="0022418E"/>
    <w:rsid w:val="0022489E"/>
    <w:rsid w:val="00251508"/>
    <w:rsid w:val="00366803"/>
    <w:rsid w:val="003E7053"/>
    <w:rsid w:val="00454800"/>
    <w:rsid w:val="004D137F"/>
    <w:rsid w:val="00514E01"/>
    <w:rsid w:val="00554D30"/>
    <w:rsid w:val="00572928"/>
    <w:rsid w:val="0061531E"/>
    <w:rsid w:val="00632B38"/>
    <w:rsid w:val="0068733B"/>
    <w:rsid w:val="006B1AB7"/>
    <w:rsid w:val="0076040C"/>
    <w:rsid w:val="00802091"/>
    <w:rsid w:val="00816564"/>
    <w:rsid w:val="008E7CBF"/>
    <w:rsid w:val="008F18FA"/>
    <w:rsid w:val="00907935"/>
    <w:rsid w:val="00910B1C"/>
    <w:rsid w:val="00943CE9"/>
    <w:rsid w:val="009938C7"/>
    <w:rsid w:val="009E2230"/>
    <w:rsid w:val="00AB5091"/>
    <w:rsid w:val="00AB73A0"/>
    <w:rsid w:val="00AC7CF4"/>
    <w:rsid w:val="00B01BCD"/>
    <w:rsid w:val="00B42C6B"/>
    <w:rsid w:val="00C20A29"/>
    <w:rsid w:val="00C83458"/>
    <w:rsid w:val="00CF7D25"/>
    <w:rsid w:val="00D4207B"/>
    <w:rsid w:val="00D91AD8"/>
    <w:rsid w:val="00DE3E34"/>
    <w:rsid w:val="00E64294"/>
    <w:rsid w:val="00E863C6"/>
    <w:rsid w:val="00EA462E"/>
    <w:rsid w:val="00F31D85"/>
    <w:rsid w:val="00F463C6"/>
    <w:rsid w:val="00FE0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9DB78"/>
  <w15:chartTrackingRefBased/>
  <w15:docId w15:val="{2DC399C2-3E2D-4941-A761-89C9A75A2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70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0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705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E70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705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04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3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0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2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15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4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4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5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6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7</Pages>
  <Words>700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a Onulak</dc:creator>
  <cp:keywords/>
  <dc:description/>
  <cp:lastModifiedBy>Malik Hassan Qayyum</cp:lastModifiedBy>
  <cp:revision>39</cp:revision>
  <cp:lastPrinted>2020-09-29T22:05:00Z</cp:lastPrinted>
  <dcterms:created xsi:type="dcterms:W3CDTF">2020-09-23T01:16:00Z</dcterms:created>
  <dcterms:modified xsi:type="dcterms:W3CDTF">2020-09-29T22:10:00Z</dcterms:modified>
</cp:coreProperties>
</file>